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Salimur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3F5E2936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04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61D8CB17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2EE6101B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F82F56C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Aug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46CC4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1D7DC" w14:textId="77777777" w:rsidR="00762528" w:rsidRDefault="00762528" w:rsidP="00C458D4">
      <w:r>
        <w:separator/>
      </w:r>
    </w:p>
  </w:endnote>
  <w:endnote w:type="continuationSeparator" w:id="0">
    <w:p w14:paraId="79B8388B" w14:textId="77777777" w:rsidR="00762528" w:rsidRDefault="0076252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C9FCF" w14:textId="77777777" w:rsidR="00762528" w:rsidRDefault="00762528" w:rsidP="00C458D4">
      <w:r>
        <w:separator/>
      </w:r>
    </w:p>
  </w:footnote>
  <w:footnote w:type="continuationSeparator" w:id="0">
    <w:p w14:paraId="22E71594" w14:textId="77777777" w:rsidR="00762528" w:rsidRDefault="0076252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7026"/>
    <w:rsid w:val="008223FE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2D23"/>
    <w:rsid w:val="008E57F7"/>
    <w:rsid w:val="009037F2"/>
    <w:rsid w:val="009044AB"/>
    <w:rsid w:val="00911994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6638C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5C66"/>
    <w:rsid w:val="00DD784A"/>
    <w:rsid w:val="00DE243D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1292</Words>
  <Characters>737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131</cp:revision>
  <cp:lastPrinted>2023-03-06T23:20:00Z</cp:lastPrinted>
  <dcterms:created xsi:type="dcterms:W3CDTF">2022-05-21T05:49:00Z</dcterms:created>
  <dcterms:modified xsi:type="dcterms:W3CDTF">2023-08-23T21:20:00Z</dcterms:modified>
</cp:coreProperties>
</file>